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olombo, Sri Lanka</w:t>
      </w:r>
      <w:r>
        <w:br/>
      </w:r>
      <w:r>
        <w:t xml:space="preserve">[Email Address] | [Phone Number]</w:t>
      </w:r>
      <w:r>
        <w:br/>
      </w:r>
      <w:r>
        <w:t xml:space="preserve">[Date]</w:t>
      </w:r>
    </w:p>
    <w:p>
      <w:pPr>
        <w:pStyle w:val="BodyText"/>
      </w:pPr>
      <w:r>
        <w:t xml:space="preserve">Hiring Manager</w:t>
      </w:r>
      <w:r>
        <w:br/>
      </w:r>
      <w:r>
        <w:t xml:space="preserve">Language Solutions International</w:t>
      </w:r>
      <w:r>
        <w:br/>
      </w:r>
      <w:r>
        <w:t xml:space="preserve">123 Diplomatic Avenue</w:t>
      </w:r>
      <w:r>
        <w:br/>
      </w:r>
      <w:r>
        <w:t xml:space="preserve">Battaramulla, Colombo 04</w:t>
      </w:r>
      <w:r>
        <w:br/>
      </w:r>
      <w:r>
        <w:t xml:space="preserve">Sri Lanka</w:t>
      </w:r>
    </w:p>
    <w:bookmarkStart w:id="20" w:name="X2277a6eb80b7a9ae0347203e3453bf6d039c306"/>
    <w:p>
      <w:pPr>
        <w:pStyle w:val="Heading2"/>
      </w:pPr>
      <w:r>
        <w:t xml:space="preserve">Subject: Internship Application Letter for Translator Interpreter Position</w:t>
      </w:r>
    </w:p>
    <w:p>
      <w:pPr>
        <w:pStyle w:val="FirstParagraph"/>
      </w:pPr>
      <w:r>
        <w:t xml:space="preserve">Dear Hiring Manager,</w:t>
      </w:r>
    </w:p>
    <w:p>
      <w:pPr>
        <w:pStyle w:val="BodyText"/>
      </w:pPr>
      <w:r>
        <w:t xml:space="preserve">With profound enthusiasm, I submit this Internship Application Letter to express my earnest interest in the Translator Interpreter internship opportunity at Language Solutions International in Sri Lanka Colombo. As a dedicated linguistics student deeply immersed in Sri Lanka's vibrant multilingual landscape, I am eager to contribute my academic background and cultural sensitivity to your esteemed organization while gaining practical experience within one of South Asia's most dynamic linguistic hubs.</w:t>
      </w:r>
    </w:p>
    <w:p>
      <w:pPr>
        <w:pStyle w:val="BodyText"/>
      </w:pPr>
      <w:r>
        <w:t xml:space="preserve">Sri Lanka Colombo presents an unparalleled environment for translation and interpretation professionals. The city serves as the nation's linguistic crossroads where Sinhala, Tamil, English, and numerous minority languages converge daily in government institutions, international businesses, healthcare facilities, and tourism sectors. Having resided in Colombo for my undergraduate studies at the University of Colombo's Department of Linguistics, I have witnessed firsthand how effective translation bridges cultural divides across our diverse communities. This internship represents a crucial step toward becoming a professional Translator Interpreter who understands not just language mechanics, but the socio-cultural fabric that makes Sri Lanka Colombo uniquely capable of fostering global connections.</w:t>
      </w:r>
    </w:p>
    <w:p>
      <w:pPr>
        <w:pStyle w:val="BodyText"/>
      </w:pPr>
      <w:r>
        <w:t xml:space="preserve">My academic journey has been meticulously structured to develop the precise skills required for this Translator Interpreter role. I am currently completing my Bachelor of Arts in Translation Studies with a specialization in South Asian Languages, maintaining a 3.8/4.0 GPA while actively participating in the University's Language Exchange Program since 2021. This program facilitated weekly interpretation sessions at Colombo's National Hospital where I assisted physicians with Sinhala-speaking patients, and supported the UNDP Colombo office with Tamil-to-English documentation for community development initiatives. Most significantly, I recently completed a semester-long fieldwork project translating legal documents for the Ministry of Justice in Sri Lanka Colombo - an experience that immersed me in the ethical nuances of professional interpretation within our judicial system.</w:t>
      </w:r>
    </w:p>
    <w:p>
      <w:pPr>
        <w:pStyle w:val="BodyText"/>
      </w:pPr>
      <w:r>
        <w:t xml:space="preserve">What truly distinguishes my approach to translation is my cultural intelligence. Unlike many candidates who focus solely on linguistic accuracy, I prioritize contextual understanding - recognizing that a word may carry different connotations across Colombo's urban and rural communities. For instance, during my hospital internship, I learned that the Sinhala phrase "tharayo" (meaning "you're welcome") carries different social weight when used by a nurse toward an elderly patient versus a young adult. This sensitivity to linguistic nuance is something I've honed through volunteering at the Colombo Peace Centre where I facilitated dialogue between Tamil-speaking refugees and government agencies. My ability to navigate these subtleties ensures that translations aren't merely accurate, but culturally resonant - precisely what makes a Translator Interpreter effective in Sri Lanka's complex social environment.</w:t>
      </w:r>
    </w:p>
    <w:p>
      <w:pPr>
        <w:pStyle w:val="BodyText"/>
      </w:pPr>
      <w:r>
        <w:t xml:space="preserve">I am particularly drawn to Language Solutions International because of your pioneering work in establishing the Colombo Multilingual Support Network (CMSN). Your recent project translating medical information for the 2023 National Health Survey into 15 local dialects demonstrated exceptional understanding of Sri Lanka Colombo's linguistic diversity. As a candidate who has studied Tamil and Sinhala language variations across Western Province districts, I am confident I can immediately contribute to your ongoing efforts in creating accessible healthcare resources. My technical skills further align with your requirements: I am proficient in SDL Trados Studio for CAT (Computer-Assisted Translation), have completed Microsoft Translator certification, and maintain fluency in English, Sinhala (native), Tamil (advanced), and basic Hindi.</w:t>
      </w:r>
    </w:p>
    <w:p>
      <w:pPr>
        <w:pStyle w:val="BodyText"/>
      </w:pPr>
      <w:r>
        <w:t xml:space="preserve">What excites me most about this internship opportunity is the chance to learn from your team's expertise while giving back to Sri Lanka Colombo's linguistic community. I've long admired how your organization supports initiatives like the "Language for All" program at Galle Face High School, which teaches translation skills to underprivileged youth. During my university research on language accessibility in Colombo, I observed that 68% of government services remain inaccessible to non-English speakers - a problem we could jointly address through this internship. I propose developing a pilot project for the tourism sector, creating multilingual guides for historical sites in Colombo using our team's existing resources and my local knowledge of popular visitor destinations.</w:t>
      </w:r>
    </w:p>
    <w:p>
      <w:pPr>
        <w:pStyle w:val="BodyText"/>
      </w:pPr>
      <w:r>
        <w:t xml:space="preserve">Sri Lanka Colombo isn't merely a location for me - it's where I've built my professional identity. My family has been part of this city since 1975, and I've participated in cultural events like the annual "Colombo Festival of Arts" as an interpreter for international performers. This deep connection fuels my commitment to ensuring translation services reflect Colombo's true essence rather than merely translating words. I understand that being a Translator Interpreter in our city means preserving cultural dignity while enabling communication - a responsibility I approach with humility and rigor.</w:t>
      </w:r>
    </w:p>
    <w:p>
      <w:pPr>
        <w:pStyle w:val="BodyText"/>
      </w:pPr>
      <w:r>
        <w:t xml:space="preserve">My resume details additional qualifications including three months of remote interpretation for the International Federation of Red Cross societies during their Colombo-based disaster response operations, and my role as lead translator for the "Colombo Youth Speak" podcast series. I am particularly eager to apply these experiences under your mentorship while learning from your team's approach to handling sensitive diplomatic interpretations that occur daily in Sri Lanka Colombo's international business environment.</w:t>
      </w:r>
    </w:p>
    <w:p>
      <w:pPr>
        <w:pStyle w:val="BodyText"/>
      </w:pPr>
      <w:r>
        <w:t xml:space="preserve">Thank you for considering this Internship Application Letter. I have attached my resume and academic transcripts for your review, and I welcome the opportunity to discuss how my language skills, cultural understanding, and dedication to Sri Lanka Colombo's linguistic community can benefit Language Solutions International. I am available for an interview at your earliest convenience and can be reached by email or phone within standard business hours.</w:t>
      </w:r>
    </w:p>
    <w:p>
      <w:pPr>
        <w:pStyle w:val="BodyText"/>
      </w:pPr>
      <w:r>
        <w:t xml:space="preserve">With sincere gratitude for your time and consideration,</w:t>
      </w:r>
    </w:p>
    <w:p>
      <w:pPr>
        <w:pStyle w:val="BodyText"/>
      </w:pPr>
      <w:r>
        <w:t xml:space="preserve">[Your Full Name]</w:t>
      </w:r>
    </w:p>
    <w:p>
      <w:pPr>
        <w:pStyle w:val="BodyText"/>
      </w:pPr>
      <w:r>
        <w:t xml:space="preserve">Bachelor of Arts in Translation Studies (Expected Graduation: May 2025)</w:t>
      </w:r>
      <w:r>
        <w:br/>
      </w:r>
      <w:r>
        <w:t xml:space="preserve">University of Colombo, Sri Lanka</w:t>
      </w:r>
    </w:p>
    <w:p>
      <w:pPr>
        <w:pStyle w:val="BodyText"/>
      </w:pPr>
      <w:r>
        <w:rPr>
          <w:bCs/>
          <w:b/>
        </w:rPr>
        <w:t xml:space="preserve">Key Alignment with Sri Lanka Colombo Context:</w:t>
      </w:r>
    </w:p>
    <w:p>
      <w:pPr>
        <w:numPr>
          <w:ilvl w:val="0"/>
          <w:numId w:val="1001"/>
        </w:numPr>
        <w:pStyle w:val="Compact"/>
      </w:pPr>
      <w:r>
        <w:rPr>
          <w:bCs/>
          <w:b/>
        </w:rPr>
        <w:t xml:space="preserve">Cultural Fluency:</w:t>
      </w:r>
      <w:r>
        <w:t xml:space="preserve"> </w:t>
      </w:r>
      <w:r>
        <w:t xml:space="preserve">Deep understanding of Colombo's linguistic diversity including Kandyan Sinhala, Jaffna Tamil, and urban colloquialisms</w:t>
      </w:r>
    </w:p>
    <w:p>
      <w:pPr>
        <w:numPr>
          <w:ilvl w:val="0"/>
          <w:numId w:val="1001"/>
        </w:numPr>
        <w:pStyle w:val="Compact"/>
      </w:pPr>
      <w:r>
        <w:rPr>
          <w:bCs/>
          <w:b/>
        </w:rPr>
        <w:t xml:space="preserve">Local Experience:</w:t>
      </w:r>
      <w:r>
        <w:t xml:space="preserve"> </w:t>
      </w:r>
      <w:r>
        <w:t xml:space="preserve">3+ years interpreting across medical, legal and tourism sectors in Colombo</w:t>
      </w:r>
    </w:p>
    <w:p>
      <w:pPr>
        <w:numPr>
          <w:ilvl w:val="0"/>
          <w:numId w:val="1001"/>
        </w:numPr>
        <w:pStyle w:val="Compact"/>
      </w:pPr>
      <w:r>
        <w:rPr>
          <w:bCs/>
          <w:b/>
        </w:rPr>
        <w:t xml:space="preserve">Community Focus:</w:t>
      </w:r>
      <w:r>
        <w:t xml:space="preserve"> </w:t>
      </w:r>
      <w:r>
        <w:t xml:space="preserve">Proven work with Colombo-based NGOs addressing language barriers for marginalized groups</w:t>
      </w:r>
    </w:p>
    <w:p>
      <w:pPr>
        <w:numPr>
          <w:ilvl w:val="0"/>
          <w:numId w:val="1001"/>
        </w:numPr>
        <w:pStyle w:val="Compact"/>
      </w:pPr>
      <w:r>
        <w:rPr>
          <w:bCs/>
          <w:b/>
        </w:rPr>
        <w:t xml:space="preserve">Tech Proficiency:</w:t>
      </w:r>
      <w:r>
        <w:t xml:space="preserve"> </w:t>
      </w:r>
      <w:r>
        <w:t xml:space="preserve">Current training in AI-assisted translation tools relevant to Sri Lanka's digital transformation initiatives</w:t>
      </w:r>
    </w:p>
    <w:p>
      <w:pPr>
        <w:pStyle w:val="FirstParagraph"/>
      </w:pPr>
      <w:r>
        <w:t xml:space="preserve">This Internship Application Letter has been carefully crafted to reflect the unique requirements of Translator Interpreter roles in Sri Lanka Colombo, emphasizing cultural context over mere linguistic translation. 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9T20:48:58Z</dcterms:created>
  <dcterms:modified xsi:type="dcterms:W3CDTF">2026-07-19T20:48:58Z</dcterms:modified>
</cp:coreProperties>
</file>

<file path=docProps/custom.xml><?xml version="1.0" encoding="utf-8"?>
<Properties xmlns="http://schemas.openxmlformats.org/officeDocument/2006/custom-properties" xmlns:vt="http://schemas.openxmlformats.org/officeDocument/2006/docPropsVTypes"/>
</file>